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C3E34" w14:textId="682E5024" w:rsidR="009C3B5B" w:rsidRPr="00080819" w:rsidRDefault="00080819" w:rsidP="008400C5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Cs/>
          <w:lang w:val="en-US" w:eastAsia="ru-RU"/>
        </w:rPr>
      </w:pPr>
      <w:r>
        <w:rPr>
          <w:rFonts w:ascii="Times New Roman" w:eastAsia="Times New Roman" w:hAnsi="Times New Roman"/>
          <w:b/>
          <w:bCs/>
          <w:iCs/>
          <w:lang w:val="en-US" w:eastAsia="ru-RU"/>
        </w:rPr>
        <w:t>Attachment</w:t>
      </w:r>
      <w:r w:rsidR="009C3B5B" w:rsidRPr="00966E4F">
        <w:rPr>
          <w:rFonts w:ascii="Times New Roman" w:eastAsia="Times New Roman" w:hAnsi="Times New Roman"/>
          <w:b/>
          <w:bCs/>
          <w:iCs/>
          <w:lang w:val="en-US" w:eastAsia="ru-RU"/>
        </w:rPr>
        <w:t xml:space="preserve"> to Contract for services </w:t>
      </w:r>
      <w:r>
        <w:rPr>
          <w:rFonts w:ascii="Times New Roman" w:eastAsia="Times New Roman" w:hAnsi="Times New Roman"/>
          <w:b/>
          <w:bCs/>
          <w:iCs/>
          <w:lang w:val="en-US" w:eastAsia="ru-RU"/>
        </w:rPr>
        <w:t>dated</w:t>
      </w:r>
      <w:r w:rsidR="009C3B5B" w:rsidRPr="00966E4F">
        <w:rPr>
          <w:rFonts w:ascii="Times New Roman" w:eastAsia="Times New Roman" w:hAnsi="Times New Roman"/>
          <w:b/>
          <w:bCs/>
          <w:iCs/>
          <w:lang w:val="en-US" w:eastAsia="ru-RU"/>
        </w:rPr>
        <w:t xml:space="preserve"> </w:t>
      </w:r>
      <w:r w:rsidRPr="00080819">
        <w:rPr>
          <w:rFonts w:ascii="Times New Roman" w:eastAsia="Times New Roman" w:hAnsi="Times New Roman"/>
          <w:b/>
          <w:bCs/>
          <w:lang w:val="en-US" w:eastAsia="ru-RU"/>
        </w:rPr>
        <w:t xml:space="preserve">«_____» __________ 20__ </w:t>
      </w:r>
      <w:r w:rsidRPr="007140F3">
        <w:rPr>
          <w:rFonts w:ascii="Times New Roman" w:eastAsia="Times New Roman" w:hAnsi="Times New Roman"/>
          <w:b/>
          <w:bCs/>
          <w:lang w:eastAsia="ru-RU"/>
        </w:rPr>
        <w:t>г</w:t>
      </w:r>
      <w:r w:rsidRPr="00080819">
        <w:rPr>
          <w:rFonts w:ascii="Times New Roman" w:eastAsia="Times New Roman" w:hAnsi="Times New Roman"/>
          <w:b/>
          <w:bCs/>
          <w:lang w:val="en-US" w:eastAsia="ru-RU"/>
        </w:rPr>
        <w:t>.</w:t>
      </w:r>
    </w:p>
    <w:p w14:paraId="53CB07E3" w14:textId="77777777" w:rsidR="009C3B5B" w:rsidRPr="00966E4F" w:rsidRDefault="009C3B5B" w:rsidP="008400C5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Cs/>
          <w:lang w:val="en-US" w:eastAsia="ru-RU"/>
        </w:rPr>
      </w:pPr>
    </w:p>
    <w:p w14:paraId="2EFA75BE" w14:textId="0D7B9711" w:rsidR="009C3B5B" w:rsidRPr="00AD2684" w:rsidRDefault="009C3B5B" w:rsidP="008400C5">
      <w:pPr>
        <w:spacing w:after="0" w:line="240" w:lineRule="auto"/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</w:pPr>
      <w:r w:rsidRPr="00AD2684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>XVI</w:t>
      </w:r>
      <w:r w:rsidR="006468D2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>I</w:t>
      </w:r>
      <w:r w:rsidRPr="00AD2684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 xml:space="preserve"> International Forum «Ferrous and Non-Ferrous Scrap Metals 202</w:t>
      </w:r>
      <w:r w:rsidR="00080819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>2</w:t>
      </w:r>
      <w:r w:rsidRPr="00AD2684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>»</w:t>
      </w:r>
    </w:p>
    <w:p w14:paraId="5983D18A" w14:textId="77777777" w:rsidR="009C3B5B" w:rsidRPr="00AD2684" w:rsidRDefault="009C3B5B" w:rsidP="008400C5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</w:pPr>
      <w:r w:rsidRPr="00AD2684">
        <w:rPr>
          <w:rFonts w:ascii="Times New Roman" w:eastAsia="Times New Roman" w:hAnsi="Times New Roman"/>
          <w:b/>
          <w:bCs/>
          <w:color w:val="403152"/>
          <w:sz w:val="32"/>
          <w:szCs w:val="32"/>
          <w:lang w:val="en-US" w:eastAsia="ru-RU"/>
        </w:rPr>
        <w:t>Exhibition Moscow International Recycling Expo (MIR-EXPO)</w:t>
      </w:r>
    </w:p>
    <w:p w14:paraId="2C50B10D" w14:textId="77777777" w:rsidR="00AD2684" w:rsidRDefault="00AD2684" w:rsidP="008400C5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  <w:bookmarkStart w:id="0" w:name="_Hlk22830131"/>
      <w:r w:rsidRPr="00AD2684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Business-hotel Hyatt Regency Moscow Petrovsky Park 5*</w:t>
      </w:r>
    </w:p>
    <w:bookmarkEnd w:id="0"/>
    <w:p w14:paraId="4965DABB" w14:textId="77777777" w:rsidR="00AD2684" w:rsidRDefault="00AD2684" w:rsidP="008400C5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D2684">
        <w:rPr>
          <w:rFonts w:ascii="Times New Roman" w:hAnsi="Times New Roman"/>
          <w:color w:val="000000"/>
          <w:sz w:val="24"/>
          <w:szCs w:val="24"/>
          <w:lang w:val="en-US"/>
        </w:rPr>
        <w:t>Leningradsky Avenue 36 building 33, Moscow, Russia, 125167</w:t>
      </w:r>
    </w:p>
    <w:p w14:paraId="13D81CC3" w14:textId="36016CE1" w:rsidR="009C3B5B" w:rsidRPr="007C6D58" w:rsidRDefault="00AD2684" w:rsidP="008400C5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7C6D58">
        <w:rPr>
          <w:rFonts w:ascii="Times New Roman" w:hAnsi="Times New Roman"/>
          <w:b/>
          <w:color w:val="000000"/>
          <w:sz w:val="24"/>
          <w:szCs w:val="24"/>
          <w:lang w:val="en-US"/>
        </w:rPr>
        <w:t>April 1</w:t>
      </w:r>
      <w:r w:rsidR="00080819">
        <w:rPr>
          <w:rFonts w:ascii="Times New Roman" w:hAnsi="Times New Roman"/>
          <w:b/>
          <w:color w:val="000000"/>
          <w:sz w:val="24"/>
          <w:szCs w:val="24"/>
          <w:lang w:val="en-US"/>
        </w:rPr>
        <w:t>2</w:t>
      </w:r>
      <w:r w:rsidRPr="007C6D58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– 14, 202</w:t>
      </w:r>
      <w:r w:rsidR="00080819">
        <w:rPr>
          <w:rFonts w:ascii="Times New Roman" w:hAnsi="Times New Roman"/>
          <w:b/>
          <w:color w:val="000000"/>
          <w:sz w:val="24"/>
          <w:szCs w:val="24"/>
          <w:lang w:val="en-US"/>
        </w:rPr>
        <w:t>2</w:t>
      </w:r>
    </w:p>
    <w:p w14:paraId="40F0BBF4" w14:textId="77777777" w:rsidR="00AD2684" w:rsidRPr="00966E4F" w:rsidRDefault="00AD2684" w:rsidP="008400C5">
      <w:pPr>
        <w:spacing w:after="0" w:line="240" w:lineRule="auto"/>
        <w:jc w:val="center"/>
        <w:rPr>
          <w:rFonts w:ascii="Times New Roman" w:hAnsi="Times New Roman"/>
          <w:b/>
          <w:color w:val="000000"/>
          <w:sz w:val="12"/>
          <w:szCs w:val="12"/>
          <w:lang w:val="en-US"/>
        </w:rPr>
      </w:pPr>
    </w:p>
    <w:tbl>
      <w:tblPr>
        <w:tblW w:w="10915" w:type="dxa"/>
        <w:tblInd w:w="-14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9C3B5B" w:rsidRPr="006468D2" w14:paraId="3A6A6DEE" w14:textId="77777777" w:rsidTr="008400C5">
        <w:trPr>
          <w:cantSplit/>
          <w:trHeight w:val="263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4D42A5F" w14:textId="77777777" w:rsidR="009C3B5B" w:rsidRPr="00941242" w:rsidRDefault="009C3B5B" w:rsidP="009C3B5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Order taking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RA </w:t>
            </w: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Rusmet +7 (495) 980-06-08 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fr-FR"/>
              </w:rPr>
              <w:t>-mail:</w:t>
            </w: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hyperlink r:id="rId7" w:history="1">
              <w:r w:rsidRPr="00941242">
                <w:rPr>
                  <w:rStyle w:val="a6"/>
                  <w:rFonts w:ascii="Times New Roman" w:eastAsia="Times New Roman" w:hAnsi="Times New Roman"/>
                  <w:b/>
                  <w:sz w:val="24"/>
                  <w:szCs w:val="24"/>
                  <w:lang w:val="en-US"/>
                </w:rPr>
                <w:t>lom</w:t>
              </w:r>
              <w:r w:rsidRPr="00941242">
                <w:rPr>
                  <w:rStyle w:val="a6"/>
                  <w:rFonts w:ascii="Times New Roman" w:eastAsia="Times New Roman" w:hAnsi="Times New Roman"/>
                  <w:b/>
                  <w:sz w:val="24"/>
                  <w:szCs w:val="24"/>
                  <w:lang w:val="fr-FR"/>
                </w:rPr>
                <w:t>@rusmet.ru</w:t>
              </w:r>
            </w:hyperlink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>w</w:t>
            </w:r>
            <w:r w:rsidRPr="00941242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 xml:space="preserve">ebsite </w:t>
            </w:r>
            <w:hyperlink r:id="rId8" w:history="1"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AU"/>
                </w:rPr>
                <w:t>http</w:t>
              </w:r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US"/>
                </w:rPr>
                <w:t>://</w:t>
              </w:r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AU"/>
                </w:rPr>
                <w:t>lom</w:t>
              </w:r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US"/>
                </w:rPr>
                <w:t>.</w:t>
              </w:r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AU"/>
                </w:rPr>
                <w:t>rusmet</w:t>
              </w:r>
              <w:r w:rsidRPr="00966E4F">
                <w:rPr>
                  <w:rStyle w:val="a6"/>
                  <w:rFonts w:ascii="Times New Roman" w:eastAsia="Times New Roman" w:hAnsi="Times New Roman"/>
                  <w:b/>
                  <w:bCs/>
                  <w:lang w:val="en-US"/>
                </w:rPr>
                <w:t>.ru/</w:t>
              </w:r>
            </w:hyperlink>
            <w:r>
              <w:rPr>
                <w:rStyle w:val="a6"/>
                <w:rFonts w:ascii="Times New Roman" w:eastAsia="Times New Roman" w:hAnsi="Times New Roman"/>
                <w:bCs/>
                <w:lang w:val="en-US"/>
              </w:rPr>
              <w:t xml:space="preserve"> </w:t>
            </w:r>
          </w:p>
        </w:tc>
      </w:tr>
    </w:tbl>
    <w:p w14:paraId="20082120" w14:textId="77777777" w:rsidR="009C3B5B" w:rsidRPr="00966E4F" w:rsidRDefault="009C3B5B" w:rsidP="008400C5">
      <w:pPr>
        <w:spacing w:after="0" w:line="240" w:lineRule="auto"/>
        <w:jc w:val="center"/>
        <w:rPr>
          <w:rFonts w:ascii="Times New Roman" w:eastAsia="Times New Roman" w:hAnsi="Times New Roman"/>
          <w:b/>
          <w:sz w:val="10"/>
          <w:szCs w:val="10"/>
          <w:lang w:val="en-US"/>
        </w:rPr>
      </w:pPr>
    </w:p>
    <w:p w14:paraId="72EB7E0C" w14:textId="77777777" w:rsidR="009C3B5B" w:rsidRDefault="009C3B5B" w:rsidP="008400C5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941242">
        <w:rPr>
          <w:rFonts w:ascii="Times New Roman" w:eastAsia="Times New Roman" w:hAnsi="Times New Roman"/>
          <w:b/>
          <w:sz w:val="28"/>
          <w:szCs w:val="28"/>
          <w:lang w:val="en-US"/>
        </w:rPr>
        <w:t>Application form</w:t>
      </w:r>
    </w:p>
    <w:p w14:paraId="4F4F7FC1" w14:textId="77777777" w:rsidR="009C3B5B" w:rsidRPr="00966E4F" w:rsidRDefault="009C3B5B" w:rsidP="008400C5">
      <w:pPr>
        <w:spacing w:after="0" w:line="240" w:lineRule="auto"/>
        <w:jc w:val="center"/>
        <w:rPr>
          <w:rFonts w:ascii="Times New Roman" w:eastAsia="Times New Roman" w:hAnsi="Times New Roman"/>
          <w:bCs/>
          <w:color w:val="3366FF"/>
          <w:sz w:val="14"/>
          <w:szCs w:val="14"/>
          <w:u w:val="single"/>
          <w:lang w:val="en-US"/>
        </w:rPr>
      </w:pPr>
    </w:p>
    <w:tbl>
      <w:tblPr>
        <w:tblW w:w="1091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9C3B5B" w:rsidRPr="00941242" w14:paraId="64E91D61" w14:textId="77777777" w:rsidTr="008400C5">
        <w:tc>
          <w:tcPr>
            <w:tcW w:w="10915" w:type="dxa"/>
            <w:shd w:val="clear" w:color="auto" w:fill="auto"/>
          </w:tcPr>
          <w:p w14:paraId="37E4F072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Company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name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>: _________</w:t>
            </w:r>
          </w:p>
        </w:tc>
      </w:tr>
      <w:tr w:rsidR="009C3B5B" w:rsidRPr="00941242" w14:paraId="7E8FBCA4" w14:textId="77777777" w:rsidTr="008400C5">
        <w:tc>
          <w:tcPr>
            <w:tcW w:w="10915" w:type="dxa"/>
            <w:shd w:val="clear" w:color="auto" w:fill="auto"/>
          </w:tcPr>
          <w:p w14:paraId="5E18F584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R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 xml:space="preserve">egistered 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company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 xml:space="preserve"> address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: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 xml:space="preserve"> ________</w:t>
            </w:r>
          </w:p>
        </w:tc>
      </w:tr>
      <w:tr w:rsidR="009C3B5B" w:rsidRPr="006468D2" w14:paraId="4924F19D" w14:textId="77777777" w:rsidTr="008400C5">
        <w:tc>
          <w:tcPr>
            <w:tcW w:w="10915" w:type="dxa"/>
            <w:shd w:val="clear" w:color="auto" w:fill="auto"/>
          </w:tcPr>
          <w:p w14:paraId="6B44CACC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Participant/s (</w:t>
            </w:r>
            <w:r w:rsidR="00E14B9E" w:rsidRPr="00E14B9E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  <w:lang w:val="en-US"/>
              </w:rPr>
              <w:t xml:space="preserve">Full </w:t>
            </w:r>
            <w:r w:rsidR="00E14B9E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  <w:lang w:val="en-US"/>
              </w:rPr>
              <w:t>name</w:t>
            </w:r>
            <w:r w:rsidRPr="00E14B9E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  <w:lang w:val="en-US"/>
              </w:rPr>
              <w:t>, job title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): ________</w:t>
            </w:r>
          </w:p>
        </w:tc>
      </w:tr>
      <w:tr w:rsidR="009C3B5B" w:rsidRPr="00941242" w14:paraId="62036B7E" w14:textId="77777777" w:rsidTr="008400C5">
        <w:tc>
          <w:tcPr>
            <w:tcW w:w="10915" w:type="dxa"/>
            <w:shd w:val="clear" w:color="auto" w:fill="auto"/>
          </w:tcPr>
          <w:p w14:paraId="2955F777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Website: _________</w:t>
            </w:r>
          </w:p>
        </w:tc>
      </w:tr>
      <w:tr w:rsidR="009C3B5B" w:rsidRPr="00941242" w14:paraId="7C79FAED" w14:textId="77777777" w:rsidTr="008400C5">
        <w:tc>
          <w:tcPr>
            <w:tcW w:w="10915" w:type="dxa"/>
            <w:shd w:val="clear" w:color="auto" w:fill="auto"/>
          </w:tcPr>
          <w:p w14:paraId="383FA3C1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Phone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</w:rPr>
              <w:t>: _________</w:t>
            </w:r>
          </w:p>
        </w:tc>
      </w:tr>
      <w:tr w:rsidR="009C3B5B" w:rsidRPr="00941242" w14:paraId="7DFB217A" w14:textId="77777777" w:rsidTr="008400C5">
        <w:tc>
          <w:tcPr>
            <w:tcW w:w="10915" w:type="dxa"/>
            <w:shd w:val="clear" w:color="auto" w:fill="auto"/>
          </w:tcPr>
          <w:p w14:paraId="6E9C51CD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E-mail: _________</w:t>
            </w:r>
          </w:p>
        </w:tc>
      </w:tr>
      <w:tr w:rsidR="009C3B5B" w:rsidRPr="00941242" w14:paraId="088490C7" w14:textId="77777777" w:rsidTr="008400C5">
        <w:tc>
          <w:tcPr>
            <w:tcW w:w="10915" w:type="dxa"/>
            <w:shd w:val="clear" w:color="auto" w:fill="auto"/>
          </w:tcPr>
          <w:p w14:paraId="264036D7" w14:textId="77777777" w:rsidR="009C3B5B" w:rsidRPr="00FD679B" w:rsidRDefault="009C3B5B" w:rsidP="009C3B5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Company </w:t>
            </w:r>
            <w:r w:rsidRPr="00FD679B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Bank details: ________</w:t>
            </w:r>
          </w:p>
        </w:tc>
      </w:tr>
    </w:tbl>
    <w:p w14:paraId="60B2DE62" w14:textId="77777777" w:rsidR="009C3B5B" w:rsidRPr="00941242" w:rsidRDefault="009C3B5B" w:rsidP="008400C5">
      <w:pPr>
        <w:spacing w:after="0" w:line="240" w:lineRule="auto"/>
        <w:jc w:val="center"/>
        <w:rPr>
          <w:rFonts w:ascii="Times New Roman" w:eastAsia="Times New Roman" w:hAnsi="Times New Roman"/>
          <w:b/>
          <w:color w:val="FF0000"/>
          <w:sz w:val="6"/>
          <w:szCs w:val="6"/>
          <w:lang w:val="en-US"/>
        </w:rPr>
      </w:pPr>
    </w:p>
    <w:p w14:paraId="490A495E" w14:textId="77777777" w:rsidR="009C3B5B" w:rsidRDefault="009C3B5B" w:rsidP="009C3B5B">
      <w:pPr>
        <w:spacing w:after="0" w:line="240" w:lineRule="auto"/>
        <w:ind w:left="720"/>
        <w:jc w:val="center"/>
        <w:rPr>
          <w:rFonts w:ascii="Times New Roman" w:eastAsia="Times New Roman" w:hAnsi="Times New Roman"/>
          <w:b/>
          <w:color w:val="FF0000"/>
          <w:sz w:val="20"/>
          <w:szCs w:val="20"/>
          <w:lang w:val="en-US"/>
        </w:rPr>
      </w:pPr>
      <w:r w:rsidRPr="00966E4F">
        <w:rPr>
          <w:rFonts w:ascii="Times New Roman" w:eastAsia="Times New Roman" w:hAnsi="Times New Roman"/>
          <w:b/>
          <w:color w:val="FF0000"/>
          <w:sz w:val="20"/>
          <w:szCs w:val="20"/>
          <w:lang w:val="en-US"/>
        </w:rPr>
        <w:t>PRE-REGISTRATION SHOULD BE MADE ON A COMPULSORY BASIS</w:t>
      </w:r>
    </w:p>
    <w:p w14:paraId="2AAD66FA" w14:textId="77777777" w:rsidR="000A601B" w:rsidRDefault="000A601B" w:rsidP="009C3B5B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US"/>
        </w:rPr>
      </w:pPr>
    </w:p>
    <w:p w14:paraId="595457C4" w14:textId="4B017670" w:rsidR="009C3B5B" w:rsidRDefault="0000730B" w:rsidP="006C729D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en-US"/>
        </w:rPr>
      </w:pPr>
      <w:r w:rsidRPr="009C3B5B">
        <w:rPr>
          <w:rFonts w:ascii="Times New Roman" w:eastAsia="Times New Roman" w:hAnsi="Times New Roman"/>
          <w:b/>
          <w:sz w:val="24"/>
          <w:szCs w:val="24"/>
          <w:lang w:val="en-US"/>
        </w:rPr>
        <w:t xml:space="preserve">TERMS OF </w:t>
      </w:r>
      <w:r>
        <w:rPr>
          <w:rFonts w:ascii="Times New Roman" w:eastAsia="Times New Roman" w:hAnsi="Times New Roman"/>
          <w:b/>
          <w:sz w:val="24"/>
          <w:szCs w:val="24"/>
          <w:lang w:val="en-US"/>
        </w:rPr>
        <w:t>S</w:t>
      </w:r>
      <w:r w:rsidRPr="009C3B5B">
        <w:rPr>
          <w:rFonts w:ascii="Times New Roman" w:eastAsia="Times New Roman" w:hAnsi="Times New Roman"/>
          <w:b/>
          <w:sz w:val="24"/>
          <w:szCs w:val="24"/>
          <w:lang w:val="en-US"/>
        </w:rPr>
        <w:t>PONSORS PARTICIPATION</w:t>
      </w:r>
    </w:p>
    <w:p w14:paraId="5CDE5098" w14:textId="69219676" w:rsidR="006C729D" w:rsidRPr="006C729D" w:rsidRDefault="006C729D" w:rsidP="006C729D">
      <w:pPr>
        <w:spacing w:after="0" w:line="240" w:lineRule="auto"/>
        <w:rPr>
          <w:rFonts w:ascii="Times New Roman" w:eastAsia="Times New Roman" w:hAnsi="Times New Roman"/>
          <w:b/>
          <w:color w:val="FF0000"/>
          <w:sz w:val="20"/>
          <w:szCs w:val="20"/>
          <w:lang w:val="en-US"/>
        </w:rPr>
      </w:pPr>
      <w:r w:rsidRPr="006C729D">
        <w:rPr>
          <w:rFonts w:ascii="Times New Roman" w:eastAsia="Times New Roman" w:hAnsi="Times New Roman"/>
          <w:b/>
          <w:color w:val="FF0000"/>
          <w:sz w:val="20"/>
          <w:szCs w:val="20"/>
          <w:lang w:val="en-US"/>
        </w:rPr>
        <w:t>Early booking discounts: 3% - until February</w:t>
      </w:r>
    </w:p>
    <w:p w14:paraId="12297E48" w14:textId="77777777" w:rsidR="006C729D" w:rsidRPr="009C3B5B" w:rsidRDefault="006C729D" w:rsidP="009C3B5B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US"/>
        </w:rPr>
      </w:pPr>
    </w:p>
    <w:tbl>
      <w:tblPr>
        <w:tblStyle w:val="a8"/>
        <w:tblW w:w="11057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2505DB" w:rsidRPr="006468D2" w14:paraId="2DAA4397" w14:textId="77777777" w:rsidTr="006C729D">
        <w:tc>
          <w:tcPr>
            <w:tcW w:w="11057" w:type="dxa"/>
          </w:tcPr>
          <w:p w14:paraId="0EBE96A1" w14:textId="77777777" w:rsidR="00AD3848" w:rsidRPr="00F86BD2" w:rsidRDefault="00AD3848" w:rsidP="002505DB">
            <w:pPr>
              <w:spacing w:after="0" w:line="240" w:lineRule="auto"/>
              <w:rPr>
                <w:rFonts w:ascii="Times New Roman" w:eastAsia="Times New Roman" w:hAnsi="Times New Roman"/>
                <w:b/>
                <w:color w:val="FF0000"/>
                <w:lang w:val="en-US"/>
              </w:rPr>
            </w:pPr>
          </w:p>
          <w:p w14:paraId="2AF187AE" w14:textId="77777777" w:rsidR="006C729D" w:rsidRPr="00F86BD2" w:rsidRDefault="006C729D" w:rsidP="006C729D">
            <w:pPr>
              <w:spacing w:after="0"/>
              <w:jc w:val="both"/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General Sponsor 20400 USD/ 17300 EUR.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 xml:space="preserve"> stand from 18 sq. m, 20 delegates, provision of a meeting room, advertising campaign, speeches, greetings, personal interpreter on request, organization of negotiations, airport-hotel-airport transfer, provision of a room in Hyatt Regency Moscow Petrovsky Park (2 nights, 3 rooms), etc. privileges</w:t>
            </w:r>
          </w:p>
          <w:p w14:paraId="0B07FEBE" w14:textId="3651CDCE" w:rsidR="008F34EB" w:rsidRPr="00F86BD2" w:rsidRDefault="006C729D" w:rsidP="006C729D">
            <w:pPr>
              <w:spacing w:after="0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Gold Sponsor 12950 USD/ 10950 EUR.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 xml:space="preserve"> stand 15 sq. m, 15 delegates, provision of a meeting room, advertising campaign, speeches, greetings, personal interpreter on request, organization of negotiations, airport-hotel-airport transfer, provision of a room in Hyatt Regency Moscow Petrovsky Park (2 nights, 2 rooms) , etc. privileges</w:t>
            </w:r>
          </w:p>
          <w:p w14:paraId="6C00C566" w14:textId="69F14CF1" w:rsidR="00E67F54" w:rsidRPr="00F86BD2" w:rsidRDefault="00F86BD2" w:rsidP="00E67F54">
            <w:pPr>
              <w:spacing w:after="0"/>
              <w:jc w:val="both"/>
              <w:rPr>
                <w:rFonts w:ascii="Times New Roman" w:hAnsi="Times New Roman"/>
                <w:b/>
                <w:color w:val="000000"/>
                <w:u w:val="single"/>
              </w:rPr>
            </w:pP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="00E67F54" w:rsidRPr="00F86BD2">
              <w:rPr>
                <w:rFonts w:ascii="Times New Roman" w:hAnsi="Times New Roman"/>
                <w:b/>
                <w:color w:val="000000"/>
                <w:u w:val="single"/>
              </w:rPr>
              <w:t xml:space="preserve">Business Partner </w:t>
            </w:r>
          </w:p>
          <w:p w14:paraId="74A1DC21" w14:textId="149E0B9E" w:rsidR="00E67F54" w:rsidRPr="00F86BD2" w:rsidRDefault="00E67F54" w:rsidP="00E67F54">
            <w:pPr>
              <w:numPr>
                <w:ilvl w:val="0"/>
                <w:numId w:val="6"/>
              </w:numPr>
              <w:spacing w:after="0"/>
              <w:jc w:val="both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16320 USD/ 13820 EUR.</w:t>
            </w:r>
            <w:r w:rsidRPr="00F86BD2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  <w:r w:rsidR="00416B22" w:rsidRPr="00F86BD2">
              <w:rPr>
                <w:rFonts w:ascii="Times New Roman" w:hAnsi="Times New Roman"/>
                <w:bCs/>
                <w:color w:val="000000"/>
                <w:lang w:val="en-US"/>
              </w:rPr>
              <w:t>booth business hall 70 sq.m with a screen for 2 days</w:t>
            </w:r>
            <w:r w:rsidR="00416B22" w:rsidRPr="00F86BD2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, with a refillable coffee break</w:t>
            </w:r>
            <w:r w:rsidR="00416B22" w:rsidRPr="00F86BD2">
              <w:rPr>
                <w:rFonts w:ascii="Times New Roman" w:hAnsi="Times New Roman"/>
                <w:bCs/>
                <w:color w:val="000000"/>
                <w:lang w:val="en-US"/>
              </w:rPr>
              <w:t>, 10 delegates, advertising campaign, speeches, greetings, personal interpreter on request, organization of negotiations, transfer airport-hotel-airport</w:t>
            </w:r>
          </w:p>
          <w:p w14:paraId="0086C46B" w14:textId="48112CC7" w:rsidR="00E67F54" w:rsidRPr="00F86BD2" w:rsidRDefault="00E67F54" w:rsidP="00E67F54">
            <w:pPr>
              <w:numPr>
                <w:ilvl w:val="0"/>
                <w:numId w:val="6"/>
              </w:numPr>
              <w:spacing w:after="0"/>
              <w:jc w:val="both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129</w:t>
            </w:r>
            <w:r w:rsidR="005A6CA5" w:rsidRPr="00E256F1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5</w:t>
            </w:r>
            <w:r w:rsidRPr="00F86BD2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0 USD/ 109</w:t>
            </w:r>
            <w:r w:rsidR="005A6CA5" w:rsidRPr="00E256F1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5</w:t>
            </w:r>
            <w:r w:rsidRPr="00F86BD2">
              <w:rPr>
                <w:rFonts w:ascii="Times New Roman" w:hAnsi="Times New Roman"/>
                <w:b/>
                <w:color w:val="000000"/>
                <w:u w:val="single"/>
                <w:lang w:val="en-US"/>
              </w:rPr>
              <w:t>0 EUR.</w:t>
            </w:r>
            <w:r w:rsidRPr="00F86BD2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  <w:r w:rsidR="00416B22" w:rsidRPr="00F86BD2">
              <w:rPr>
                <w:rFonts w:ascii="Times New Roman" w:hAnsi="Times New Roman"/>
                <w:bCs/>
                <w:color w:val="000000"/>
                <w:lang w:val="en-US"/>
              </w:rPr>
              <w:t>booth business hall 70 sq.m with a screen for 2 days, 10 delegates, advertising campaign, speeches, greetings, personal interpreter on request, organization of negotiations, transfer airport-hotel-airport</w:t>
            </w:r>
          </w:p>
          <w:p w14:paraId="0EEEE399" w14:textId="1D490C62" w:rsidR="006C729D" w:rsidRPr="00F86BD2" w:rsidRDefault="006C729D" w:rsidP="006C729D">
            <w:pPr>
              <w:spacing w:after="0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Silver Sponsor 8840 USD/ 7490 EUR.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 xml:space="preserve"> stand 12 sq. m, 10 delegates, advertising campaign, speeches, greetings, personal interpreter, organization of negotiations, airport-hotel-airport transfer, provision of a room in Hyatt Regency Moscow Petrovsky Park (2 nights, 1 room)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br/>
            </w: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Bronze Sponsor 7480 USD/ 6330 EUR.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 xml:space="preserve"> stand 10 sq. m, 8 delegates, advertising campaign, speeches, greetings, organization of negotiations, business class transfers, etc. privileges, providing a room at the Hyatt Regency Moscow Petrovsky Park (2 nights, 1 room)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br/>
            </w: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Sponsor 6120 USD/ 5180 EUR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>.  stand 10 sq. m, 7 delegates, advertising campaign, speeches, greetings, organization of negotiations, airport-hotel-airport transfer, etc. privileges</w:t>
            </w:r>
          </w:p>
          <w:p w14:paraId="7D9E1FB2" w14:textId="77777777" w:rsidR="006C729D" w:rsidRPr="00F86BD2" w:rsidRDefault="006C729D" w:rsidP="006C729D">
            <w:pPr>
              <w:spacing w:after="0"/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86BD2">
              <w:rPr>
                <w:rFonts w:ascii="Times New Roman" w:hAnsi="Times New Roman"/>
                <w:b/>
                <w:color w:val="000000" w:themeColor="text1"/>
              </w:rPr>
              <w:sym w:font="Wingdings" w:char="F06F"/>
            </w:r>
            <w:r w:rsidRPr="00F86BD2">
              <w:rPr>
                <w:rFonts w:ascii="Times New Roman" w:hAnsi="Times New Roman"/>
                <w:b/>
                <w:color w:val="000000" w:themeColor="text1"/>
                <w:lang w:val="en-US"/>
              </w:rPr>
              <w:t xml:space="preserve"> </w:t>
            </w:r>
            <w:r w:rsidRPr="00F86BD2">
              <w:rPr>
                <w:rFonts w:ascii="Times New Roman" w:hAnsi="Times New Roman"/>
                <w:b/>
                <w:color w:val="000000" w:themeColor="text1"/>
                <w:u w:val="single"/>
                <w:lang w:val="en-US"/>
              </w:rPr>
              <w:t xml:space="preserve"> Sponsor of coffee breaks 4760 USD/ 4030 EUR. </w:t>
            </w:r>
            <w:r w:rsidRPr="00F86BD2">
              <w:rPr>
                <w:rFonts w:ascii="Times New Roman" w:hAnsi="Times New Roman"/>
                <w:color w:val="000000" w:themeColor="text1"/>
                <w:lang w:val="en-US"/>
              </w:rPr>
              <w:t>stand of 8 sq. m, 6 delegates, advertising campaign, speeches, greetings, organization of negotiations, airport-hotel-airport transfer, etc. privileges</w:t>
            </w:r>
          </w:p>
          <w:p w14:paraId="02FC8C98" w14:textId="77777777" w:rsidR="002505DB" w:rsidRPr="00F86BD2" w:rsidRDefault="002505DB" w:rsidP="002505DB">
            <w:pPr>
              <w:pStyle w:val="a7"/>
              <w:rPr>
                <w:b/>
                <w:sz w:val="20"/>
                <w:szCs w:val="20"/>
                <w:lang w:val="en-US" w:eastAsia="ru-RU"/>
              </w:rPr>
            </w:pPr>
          </w:p>
        </w:tc>
      </w:tr>
    </w:tbl>
    <w:p w14:paraId="77EFBD50" w14:textId="77777777" w:rsidR="009274DC" w:rsidRPr="00941242" w:rsidRDefault="009274DC" w:rsidP="009274DC">
      <w:pPr>
        <w:spacing w:after="0" w:line="240" w:lineRule="auto"/>
        <w:rPr>
          <w:rFonts w:ascii="Times New Roman" w:eastAsia="Times New Roman" w:hAnsi="Times New Roman"/>
          <w:b/>
          <w:sz w:val="16"/>
          <w:szCs w:val="16"/>
          <w:lang w:val="en-US"/>
        </w:rPr>
      </w:pPr>
    </w:p>
    <w:p w14:paraId="433EA584" w14:textId="77777777" w:rsidR="009274DC" w:rsidRPr="009C3B5B" w:rsidRDefault="009274DC" w:rsidP="009274DC">
      <w:pPr>
        <w:spacing w:after="0" w:line="240" w:lineRule="auto"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>Accom</w:t>
      </w:r>
      <w:r w:rsidR="00941242"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>m</w:t>
      </w:r>
      <w:r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odation and travel costs do not </w:t>
      </w:r>
      <w:r w:rsidR="00692156"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>include</w:t>
      </w:r>
      <w:r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 into a price. VAT free</w:t>
      </w:r>
    </w:p>
    <w:p w14:paraId="556091BE" w14:textId="77777777" w:rsidR="00AD3848" w:rsidRPr="009C3B5B" w:rsidRDefault="00E46BD9" w:rsidP="009274DC">
      <w:pPr>
        <w:spacing w:after="0" w:line="240" w:lineRule="auto"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9C3B5B">
        <w:rPr>
          <w:rFonts w:ascii="Times New Roman" w:hAnsi="Times New Roman"/>
          <w:b/>
          <w:i/>
          <w:iCs/>
          <w:sz w:val="24"/>
          <w:szCs w:val="24"/>
          <w:lang w:val="en-US"/>
        </w:rPr>
        <w:t>Payment is made in U.S. dollars at the exchange rate of the Central bank of Russia on the date of the invoice</w:t>
      </w:r>
    </w:p>
    <w:p w14:paraId="74C4093A" w14:textId="77777777" w:rsidR="000C57CC" w:rsidRDefault="000C57CC" w:rsidP="009274DC">
      <w:pPr>
        <w:spacing w:after="0" w:line="240" w:lineRule="auto"/>
        <w:rPr>
          <w:rFonts w:ascii="Times New Roman" w:hAnsi="Times New Roman"/>
          <w:b/>
          <w:i/>
          <w:sz w:val="24"/>
          <w:szCs w:val="24"/>
          <w:lang w:val="en-US"/>
        </w:rPr>
      </w:pPr>
    </w:p>
    <w:p w14:paraId="1FA2E2CB" w14:textId="77777777" w:rsidR="000C57CC" w:rsidRPr="00941242" w:rsidRDefault="000C57CC" w:rsidP="009274DC">
      <w:pPr>
        <w:spacing w:after="0" w:line="240" w:lineRule="auto"/>
        <w:rPr>
          <w:rFonts w:ascii="Times New Roman" w:eastAsia="Times New Roman" w:hAnsi="Times New Roman"/>
          <w:b/>
          <w:i/>
          <w:sz w:val="24"/>
          <w:szCs w:val="24"/>
          <w:lang w:val="en-US"/>
        </w:rPr>
      </w:pPr>
    </w:p>
    <w:p w14:paraId="46E34ECD" w14:textId="77777777" w:rsidR="009274DC" w:rsidRPr="00941242" w:rsidRDefault="009274DC" w:rsidP="009274DC">
      <w:pPr>
        <w:spacing w:after="0" w:line="240" w:lineRule="auto"/>
        <w:rPr>
          <w:rFonts w:ascii="Times New Roman" w:eastAsia="Times New Roman" w:hAnsi="Times New Roman"/>
          <w:sz w:val="18"/>
          <w:szCs w:val="18"/>
          <w:lang w:val="en-US"/>
        </w:rPr>
      </w:pPr>
    </w:p>
    <w:p w14:paraId="1952EC23" w14:textId="77777777" w:rsidR="009274DC" w:rsidRPr="00941242" w:rsidRDefault="009274DC" w:rsidP="009274DC">
      <w:pPr>
        <w:spacing w:after="0" w:line="240" w:lineRule="auto"/>
        <w:rPr>
          <w:rFonts w:ascii="Times New Roman" w:eastAsia="Times New Roman" w:hAnsi="Times New Roman"/>
          <w:lang w:val="en-US"/>
        </w:rPr>
      </w:pPr>
      <w:r w:rsidRPr="009C3B5B">
        <w:rPr>
          <w:rFonts w:ascii="Times New Roman" w:eastAsia="Times New Roman" w:hAnsi="Times New Roman"/>
          <w:lang w:val="en-US"/>
        </w:rPr>
        <w:t>CEO</w:t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  <w:t>………………..………… / …………………… /</w:t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</w:r>
      <w:r w:rsidRPr="009C3B5B">
        <w:rPr>
          <w:rFonts w:ascii="Times New Roman" w:eastAsia="Times New Roman" w:hAnsi="Times New Roman"/>
          <w:lang w:val="en-US"/>
        </w:rPr>
        <w:tab/>
        <w:t xml:space="preserve">                        signature                         print full name          L.S.</w:t>
      </w:r>
    </w:p>
    <w:p w14:paraId="1D39B024" w14:textId="77777777" w:rsidR="000E4BC3" w:rsidRPr="00941242" w:rsidRDefault="000E4BC3">
      <w:pPr>
        <w:rPr>
          <w:rFonts w:ascii="Times New Roman" w:hAnsi="Times New Roman"/>
          <w:lang w:val="en-US"/>
        </w:rPr>
      </w:pPr>
    </w:p>
    <w:sectPr w:rsidR="000E4BC3" w:rsidRPr="00941242" w:rsidSect="00560FE2">
      <w:footerReference w:type="even" r:id="rId9"/>
      <w:footerReference w:type="default" r:id="rId10"/>
      <w:pgSz w:w="11906" w:h="16838"/>
      <w:pgMar w:top="426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E36C9" w14:textId="77777777" w:rsidR="00EF1BA5" w:rsidRDefault="00EF1BA5">
      <w:pPr>
        <w:spacing w:after="0" w:line="240" w:lineRule="auto"/>
      </w:pPr>
      <w:r>
        <w:separator/>
      </w:r>
    </w:p>
  </w:endnote>
  <w:endnote w:type="continuationSeparator" w:id="0">
    <w:p w14:paraId="32073C28" w14:textId="77777777" w:rsidR="00EF1BA5" w:rsidRDefault="00EF1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62EAA" w14:textId="77777777" w:rsidR="00743DA9" w:rsidRDefault="00D370BF">
    <w:pPr>
      <w:pStyle w:val="a4"/>
      <w:framePr w:wrap="around" w:vAnchor="text" w:hAnchor="margin" w:xAlign="right" w:y="1"/>
      <w:rPr>
        <w:rStyle w:val="a3"/>
      </w:rPr>
    </w:pPr>
    <w:r>
      <w:rPr>
        <w:rStyle w:val="a3"/>
      </w:rPr>
      <w:fldChar w:fldCharType="begin"/>
    </w:r>
    <w:r>
      <w:rPr>
        <w:rStyle w:val="a3"/>
      </w:rPr>
      <w:instrText xml:space="preserve">PAGE  </w:instrText>
    </w:r>
    <w:r>
      <w:rPr>
        <w:rStyle w:val="a3"/>
      </w:rPr>
      <w:fldChar w:fldCharType="end"/>
    </w:r>
  </w:p>
  <w:p w14:paraId="02691AAF" w14:textId="77777777" w:rsidR="00743DA9" w:rsidRDefault="00EF1BA5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05A14" w14:textId="77777777" w:rsidR="00743DA9" w:rsidRDefault="00EF1BA5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21DD5" w14:textId="77777777" w:rsidR="00EF1BA5" w:rsidRDefault="00EF1BA5">
      <w:pPr>
        <w:spacing w:after="0" w:line="240" w:lineRule="auto"/>
      </w:pPr>
      <w:r>
        <w:separator/>
      </w:r>
    </w:p>
  </w:footnote>
  <w:footnote w:type="continuationSeparator" w:id="0">
    <w:p w14:paraId="50E3F6B1" w14:textId="77777777" w:rsidR="00EF1BA5" w:rsidRDefault="00EF1B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51432"/>
    <w:multiLevelType w:val="hybridMultilevel"/>
    <w:tmpl w:val="C8D64AF6"/>
    <w:lvl w:ilvl="0" w:tplc="DFAC5D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01B41"/>
    <w:multiLevelType w:val="hybridMultilevel"/>
    <w:tmpl w:val="8D84967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B1983"/>
    <w:multiLevelType w:val="hybridMultilevel"/>
    <w:tmpl w:val="C994CB5A"/>
    <w:lvl w:ilvl="0" w:tplc="DFAC5D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54126"/>
    <w:multiLevelType w:val="hybridMultilevel"/>
    <w:tmpl w:val="AB14A7C2"/>
    <w:lvl w:ilvl="0" w:tplc="6C1614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D7CCE"/>
    <w:multiLevelType w:val="hybridMultilevel"/>
    <w:tmpl w:val="8FAEA46C"/>
    <w:lvl w:ilvl="0" w:tplc="E6D41754">
      <w:start w:val="1"/>
      <w:numFmt w:val="bullet"/>
      <w:lvlText w:val="ㅁ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0A0CBE"/>
    <w:multiLevelType w:val="hybridMultilevel"/>
    <w:tmpl w:val="146029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SyNDYzNzUwMTFW0lEKTi0uzszPAykwqQUAy73NeCwAAAA="/>
  </w:docVars>
  <w:rsids>
    <w:rsidRoot w:val="009274DC"/>
    <w:rsid w:val="00000265"/>
    <w:rsid w:val="0000730B"/>
    <w:rsid w:val="00040278"/>
    <w:rsid w:val="00080819"/>
    <w:rsid w:val="000A601B"/>
    <w:rsid w:val="000C57CC"/>
    <w:rsid w:val="000E4BC3"/>
    <w:rsid w:val="001007DE"/>
    <w:rsid w:val="00160224"/>
    <w:rsid w:val="00244B1A"/>
    <w:rsid w:val="002505DB"/>
    <w:rsid w:val="00293BF3"/>
    <w:rsid w:val="003240D9"/>
    <w:rsid w:val="00370A16"/>
    <w:rsid w:val="003E3720"/>
    <w:rsid w:val="00416B22"/>
    <w:rsid w:val="0048365E"/>
    <w:rsid w:val="004D07F0"/>
    <w:rsid w:val="004D6AD4"/>
    <w:rsid w:val="004E4A93"/>
    <w:rsid w:val="00503671"/>
    <w:rsid w:val="005A6CA5"/>
    <w:rsid w:val="005B5AC1"/>
    <w:rsid w:val="006468D2"/>
    <w:rsid w:val="00692156"/>
    <w:rsid w:val="006C729D"/>
    <w:rsid w:val="00717ADE"/>
    <w:rsid w:val="0074433E"/>
    <w:rsid w:val="007C4E99"/>
    <w:rsid w:val="007C6D58"/>
    <w:rsid w:val="00840D1B"/>
    <w:rsid w:val="008E03F1"/>
    <w:rsid w:val="008F34EB"/>
    <w:rsid w:val="0092497C"/>
    <w:rsid w:val="009274DC"/>
    <w:rsid w:val="00941242"/>
    <w:rsid w:val="00961CD1"/>
    <w:rsid w:val="009C3B5B"/>
    <w:rsid w:val="00A20905"/>
    <w:rsid w:val="00A426BE"/>
    <w:rsid w:val="00A83361"/>
    <w:rsid w:val="00AD2684"/>
    <w:rsid w:val="00AD3848"/>
    <w:rsid w:val="00B76396"/>
    <w:rsid w:val="00C4506A"/>
    <w:rsid w:val="00C53B22"/>
    <w:rsid w:val="00CA57CF"/>
    <w:rsid w:val="00D370BF"/>
    <w:rsid w:val="00DA01F2"/>
    <w:rsid w:val="00E14B9E"/>
    <w:rsid w:val="00E1520D"/>
    <w:rsid w:val="00E256F1"/>
    <w:rsid w:val="00E46BD9"/>
    <w:rsid w:val="00E67F54"/>
    <w:rsid w:val="00EF1BA5"/>
    <w:rsid w:val="00F72AA4"/>
    <w:rsid w:val="00F86BD2"/>
    <w:rsid w:val="00FE2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35965"/>
  <w15:docId w15:val="{2CB40F79-1F68-4DDB-B65F-94C866BF1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74D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9274DC"/>
  </w:style>
  <w:style w:type="paragraph" w:styleId="a4">
    <w:name w:val="footer"/>
    <w:basedOn w:val="a"/>
    <w:link w:val="a5"/>
    <w:rsid w:val="009274DC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 w:eastAsia="x-none"/>
    </w:rPr>
  </w:style>
  <w:style w:type="character" w:customStyle="1" w:styleId="a5">
    <w:name w:val="Нижний колонтитул Знак"/>
    <w:basedOn w:val="a0"/>
    <w:link w:val="a4"/>
    <w:rsid w:val="009274DC"/>
    <w:rPr>
      <w:rFonts w:ascii="Times New Roman" w:eastAsia="Times New Roman" w:hAnsi="Times New Roman" w:cs="Times New Roman"/>
      <w:sz w:val="20"/>
      <w:szCs w:val="20"/>
      <w:lang w:val="en-AU" w:eastAsia="x-none"/>
    </w:rPr>
  </w:style>
  <w:style w:type="character" w:styleId="a6">
    <w:name w:val="Hyperlink"/>
    <w:rsid w:val="009274DC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9274DC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ar-SA"/>
    </w:rPr>
  </w:style>
  <w:style w:type="table" w:styleId="a8">
    <w:name w:val="Table Grid"/>
    <w:basedOn w:val="a1"/>
    <w:uiPriority w:val="39"/>
    <w:rsid w:val="00000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m.rusmet.ru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om@rusmet.r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миля Загриева</dc:creator>
  <cp:lastModifiedBy>Камиля Загриева</cp:lastModifiedBy>
  <cp:revision>22</cp:revision>
  <dcterms:created xsi:type="dcterms:W3CDTF">2018-10-23T11:56:00Z</dcterms:created>
  <dcterms:modified xsi:type="dcterms:W3CDTF">2022-02-01T09:15:00Z</dcterms:modified>
</cp:coreProperties>
</file>